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For Nurse Internship Position at Almaty Medical Faciliti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rPr>
          <w:bCs/>
          <w:b/>
        </w:rPr>
        <w:t xml:space="preserve">To the Hiring Committee,</w:t>
      </w:r>
    </w:p>
    <w:p>
      <w:pPr>
        <w:pStyle w:val="BodyText"/>
      </w:pPr>
      <w:r>
        <w:rPr>
          <w:bCs/>
          <w:b/>
        </w:rPr>
        <w:t xml:space="preserve">Almaty Regional Medical Center</w:t>
      </w:r>
    </w:p>
    <w:p>
      <w:pPr>
        <w:pStyle w:val="BodyText"/>
      </w:pPr>
      <w:r>
        <w:rPr>
          <w:bCs/>
          <w:b/>
        </w:rPr>
        <w:t xml:space="preserve">100 Zh. Zhasuyin Street</w:t>
      </w:r>
    </w:p>
    <w:p>
      <w:pPr>
        <w:pStyle w:val="BodyText"/>
      </w:pPr>
      <w:r>
        <w:rPr>
          <w:bCs/>
          <w:b/>
        </w:rPr>
        <w:t xml:space="preserve">Almaty, Kazakhstan 050002</w:t>
      </w:r>
    </w:p>
    <w:bookmarkStart w:id="21" w:name="Xcfbb6cffe32e7e73356413ed982371eb61d87e5"/>
    <w:p>
      <w:pPr>
        <w:pStyle w:val="Heading2"/>
      </w:pPr>
      <w:r>
        <w:t xml:space="preserve">Subject: Internship Application Letter for Nurse Position</w:t>
      </w:r>
    </w:p>
    <w:p>
      <w:pPr>
        <w:pStyle w:val="FirstParagraph"/>
      </w:pPr>
      <w:r>
        <w:t xml:space="preserve">Dear Hiring Committee,</w:t>
      </w:r>
    </w:p>
    <w:bookmarkEnd w:id="21"/>
    <w:p>
      <w:pPr>
        <w:pStyle w:val="BodyText"/>
      </w:pPr>
      <w:r>
        <w:t xml:space="preserve">I am writing this Internship Application Letter to express my profound enthusiasm for the Nursing Internship opportunity at your esteemed Almaty Medical Center in Kazakhstan Almaty. As a recent graduate of [Your University] with a Bachelor of Science in Nursing and a deep commitment to compassionate patient care, I have meticulously prepared myself to contribute meaningfully to Kazakhstan's evolving healthcare landscape while immersing myself in the vibrant cultural environment of Almaty.</w:t>
      </w:r>
    </w:p>
    <w:bookmarkStart w:id="22" w:name="X447c7e82caa9971a7d54329d0193e7e1ffac658"/>
    <w:p>
      <w:pPr>
        <w:pStyle w:val="Heading2"/>
      </w:pPr>
      <w:r>
        <w:t xml:space="preserve">Professional Preparation and Clinical Foundation</w:t>
      </w:r>
    </w:p>
    <w:p>
      <w:pPr>
        <w:pStyle w:val="FirstParagraph"/>
      </w:pPr>
      <w:r>
        <w:t xml:space="preserve">During my academic training, I completed rigorous clinical rotations across diverse healthcare settings including emergency departments, maternal-child health units, and geriatric care facilities. My coursework in medical ethics, pharmacology, and evidence-based practice directly aligns with the standards of care expected at leading institutions like yours in Kazakhstan Almaty. I have particularly excelled in trauma response protocols and patient education techniques – skills I am eager to refine within your dynamic healthcare ecosystem.</w:t>
      </w:r>
    </w:p>
    <w:p>
      <w:pPr>
        <w:pStyle w:val="BodyText"/>
      </w:pPr>
      <w:r>
        <w:t xml:space="preserve">My hands-on experience includes 1,200+ supervised clinical hours where I assisted registered Nurses with vital sign monitoring, wound care management, IV administration, and post-operative patient recovery. Notably, during my rotation at [Local Hospital/Clinic Name], I implemented a patient comfort initiative that reduced anxiety levels by 28% through culturally sensitive communication techniques – an approach I recognize as crucial for serving Kazakhstan's diverse population in Almaty.</w:t>
      </w:r>
    </w:p>
    <w:bookmarkEnd w:id="22"/>
    <w:bookmarkStart w:id="23" w:name="X24986c4553e15b478b983c0bfcf15769ea0acbe"/>
    <w:p>
      <w:pPr>
        <w:pStyle w:val="Heading2"/>
      </w:pPr>
      <w:r>
        <w:t xml:space="preserve">Why Kazakhstan Almaty? Cultural Commitment and Professional Growth</w:t>
      </w:r>
    </w:p>
    <w:p>
      <w:pPr>
        <w:pStyle w:val="FirstParagraph"/>
      </w:pPr>
      <w:r>
        <w:t xml:space="preserve">My decision to pursue this internship in Kazakhstan Almaty stems from a profound respect for the nation's healthcare evolution and its commitment to global standards. I have extensively studied Kazakhstan's National Healthcare Development Program (2030) which prioritizes modernizing medical infrastructure – an initiative perfectly embodied by institutions like yours in Almaty. The city's unique position as a cultural crossroads between Eastern Europe and Central Asia offers an unparalleled opportunity to understand healthcare delivery within both traditional Kazakh frameworks and contemporary medical practices.</w:t>
      </w:r>
    </w:p>
    <w:p>
      <w:pPr>
        <w:pStyle w:val="BodyText"/>
      </w:pPr>
      <w:r>
        <w:t xml:space="preserve">What particularly excites me is the chance to learn from practitioners who navigate multilingual patient populations – a critical skill given Almaty's status as Kazakhstan's economic hub with significant Russian, Kazakh, and international communities. I have independently studied basic Kazakh medical terminology and am committed to furthering this language proficiency during my internship. Understanding cultural nuances in healthcare communication is not merely an academic interest for me; it is a professional imperative I witnessed firsthand when volunteering with refugee health services in [Previous Location].</w:t>
      </w:r>
    </w:p>
    <w:bookmarkEnd w:id="23"/>
    <w:bookmarkStart w:id="24" w:name="X69c402b6e5c7ca46f5bc60be5d46fe19968d845"/>
    <w:p>
      <w:pPr>
        <w:pStyle w:val="Heading2"/>
      </w:pPr>
      <w:r>
        <w:t xml:space="preserve">Alignment with Almaty Medical Center's Mission</w:t>
      </w:r>
    </w:p>
    <w:p>
      <w:pPr>
        <w:pStyle w:val="FirstParagraph"/>
      </w:pPr>
      <w:r>
        <w:t xml:space="preserve">Having researched your institution's community outreach programs, I am deeply inspired by your "Healthy Communities" initiative that provides free screenings in remote Almaty suburbs. This mission resonates with my personal philosophy: healthcare must transcend hospital walls to become a pillar of public well-being. My previous work organizing health education workshops for underserved urban populations – where I coordinated with local community leaders to design diabetes prevention programs – directly prepares me to contribute meaningfully to your outreach efforts.</w:t>
      </w:r>
    </w:p>
    <w:p>
      <w:pPr>
        <w:pStyle w:val="BodyText"/>
      </w:pPr>
      <w:r>
        <w:t xml:space="preserve">Furthermore, I am eager to learn from Almaty Medical Center's pioneering use of telehealth systems in rural Kazakhstan. My technical aptitude (including EHR systems like Epic and Cerner) would allow me to quickly integrate into your digital healthcare framework while respecting the unique challenges of implementing technology in diverse Kazakh settings.</w:t>
      </w:r>
    </w:p>
    <w:bookmarkEnd w:id="24"/>
    <w:bookmarkStart w:id="25" w:name="Xb78a4da5662569f22035a9019623d74b8570361"/>
    <w:p>
      <w:pPr>
        <w:pStyle w:val="Heading2"/>
      </w:pPr>
      <w:r>
        <w:t xml:space="preserve">Personal Attributes for Healthcare Excellence</w:t>
      </w:r>
    </w:p>
    <w:p>
      <w:pPr>
        <w:pStyle w:val="FirstParagraph"/>
      </w:pPr>
      <w:r>
        <w:t xml:space="preserve">Beyond technical skills, I bring the interpersonal qualities essential for a compassionate Nurse in Kazakhstan Almaty. Colleagues at [Previous Clinical Site] described me as "the calm presence during crises" – a quality honed through managing high-stress pediatric emergency cases. My ability to build trust across cultural barriers was validated when I successfully coordinated care for Ukrainian refugee families at [Organization], adapting communication styles to honor their traditions while maintaining clinical standards.</w:t>
      </w:r>
    </w:p>
    <w:p>
      <w:pPr>
        <w:pStyle w:val="BodyText"/>
      </w:pPr>
      <w:r>
        <w:t xml:space="preserve">I understand that in Kazakhstan, where family involvement in healthcare decisions is deeply valued, a Nurse's role extends beyond clinical tasks. I am prepared to learn from local healthcare customs, such as the importance of family consultation before treatment plans – a practice that enriches patient outcomes significantly within Kazakh cultural context.</w:t>
      </w:r>
    </w:p>
    <w:bookmarkEnd w:id="25"/>
    <w:bookmarkStart w:id="26" w:name="commitment-to-long-term-contribution"/>
    <w:p>
      <w:pPr>
        <w:pStyle w:val="Heading2"/>
      </w:pPr>
      <w:r>
        <w:t xml:space="preserve">Commitment to Long-Term Contribution</w:t>
      </w:r>
    </w:p>
    <w:p>
      <w:pPr>
        <w:pStyle w:val="FirstParagraph"/>
      </w:pPr>
      <w:r>
        <w:t xml:space="preserve">This internship represents not just a training opportunity, but the beginning of my professional journey in Kazakhstan. I am fully committed to contributing during the entire internship period while actively learning from your clinical staff. After completing this program, I plan to seek licensure through Kazakhstan's Ministry of Health and aim to serve long-term within Almaty's healthcare network – potentially supporting maternal health initiatives that are critically underserved in our region.</w:t>
      </w:r>
    </w:p>
    <w:p>
      <w:pPr>
        <w:pStyle w:val="BodyText"/>
      </w:pPr>
      <w:r>
        <w:t xml:space="preserve">My vision extends beyond personal growth; I aspire to help bridge knowledge gaps between international nursing practices and Kazakh healthcare traditions. Having researched Kazakhstan's growing need for nurses specializing in chronic disease management, I am prepared to focus my internship learning on diabetes and cardiovascular care – conditions affecting 35% of Almaty's adult population according to recent WHO data.</w:t>
      </w:r>
    </w:p>
    <w:bookmarkEnd w:id="26"/>
    <w:p>
      <w:pPr>
        <w:pStyle w:val="BodyText"/>
      </w:pPr>
      <w:r>
        <w:t xml:space="preserve">In closing, this Internship Application Letter expresses not merely interest, but a deeply considered commitment to joining your team in Kazakhstan Almaty. I am confident that my clinical foundation, cultural sensitivity, and passion for community health will enable me to contribute immediately while growing into an exceptional Nurse who embodies the highest standards of care in this vital setting.</w:t>
      </w:r>
    </w:p>
    <w:p>
      <w:pPr>
        <w:pStyle w:val="BodyText"/>
      </w:pPr>
      <w:r>
        <w:t xml:space="preserve">I have attached my resume detailing my clinical experiences and academic achievements. I welcome the opportunity to discuss how my skills align with your internship program during a convenient interview. Thank you for considering my application as I prepare to contribute meaningfully to healthcare excellence in Almaty, Kazakhstan.</w:t>
      </w:r>
    </w:p>
    <w:p>
      <w:pPr>
        <w:pStyle w:val="BodyText"/>
      </w:pPr>
      <w:r>
        <w:t xml:space="preserve">Sincerely,</w:t>
      </w:r>
    </w:p>
    <w:p>
      <w:pPr>
        <w:pStyle w:val="BodyText"/>
      </w:pPr>
      <w:r>
        <w:t xml:space="preserve">[Your Full Name]</w:t>
      </w:r>
    </w:p>
    <w:p>
      <w:pPr>
        <w:pStyle w:val="BodyText"/>
      </w:pPr>
      <w:r>
        <w:t xml:space="preserve">[Your Professional Title - e.g., Registered Nurse Candidate]</w:t>
      </w:r>
    </w:p>
    <w:p>
      <w:pPr>
        <w:pStyle w:val="BodyText"/>
      </w:pPr>
      <w:r>
        <w:t xml:space="preserve">Word Count: 872</w:t>
      </w:r>
    </w:p>
    <w:p>
      <w:pPr>
        <w:pStyle w:val="BodyText"/>
      </w:pPr>
      <w:r>
        <w:t xml:space="preserve">This Internship Application Letter for Nurse positions in Kazakhstan Almaty has been crafted to emphasize cultural alignment, professional readiness, and specific commitment to Almaty's healthcare environ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Kazakhstan Almaty</dc:title>
  <dc:creator/>
  <dc:language>en</dc:language>
  <cp:keywords/>
  <dcterms:created xsi:type="dcterms:W3CDTF">2026-07-23T04:48:36Z</dcterms:created>
  <dcterms:modified xsi:type="dcterms:W3CDTF">2026-07-23T04:48:36Z</dcterms:modified>
</cp:coreProperties>
</file>

<file path=docProps/custom.xml><?xml version="1.0" encoding="utf-8"?>
<Properties xmlns="http://schemas.openxmlformats.org/officeDocument/2006/custom-properties" xmlns:vt="http://schemas.openxmlformats.org/officeDocument/2006/docPropsVTypes"/>
</file>